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jito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; citral; d-limonene; 3,7-dimethylnona-1,6-dien-3-ol; terpinol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2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rpino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6-6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9-578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9-4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759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Afrutado. Ru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763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olene (586-62-9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olene (586-62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4,6 mg/kg de peso corporal Animal: rat, Animal sex: male, Guideline: OECD Guideline 422 (Combined Repeated Dose Toxicity Study with the 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1,5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jit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olene (586-62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0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34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,6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jit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vone (99-49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olene (586-6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terpino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terpino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jito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jito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5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697CDD-92C6-4CAD-A5AD-C870B0220BDC}"/>
</file>

<file path=customXml/itemProps3.xml><?xml version="1.0" encoding="utf-8"?>
<ds:datastoreItem xmlns:ds="http://schemas.openxmlformats.org/officeDocument/2006/customXml" ds:itemID="{901BB763-0B09-41D8-8827-E0AB479861DD}"/>
</file>

<file path=customXml/itemProps4.xml><?xml version="1.0" encoding="utf-8"?>
<ds:datastoreItem xmlns:ds="http://schemas.openxmlformats.org/officeDocument/2006/customXml" ds:itemID="{94778B48-F6BC-4AA9-8FB2-B6D3B7E154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